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Диана</w:t>
      </w:r>
      <w:r>
        <w:t xml:space="preserve"> </w:t>
      </w:r>
      <w:r>
        <w:t xml:space="preserve">Шмавон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43294"/>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3294"/>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2406"/>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2406"/>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87589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7589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6348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6348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2709021"/>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09021"/>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2614588"/>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614588"/>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2688145"/>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688145"/>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2545772"/>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54577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37880"/>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37880"/>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8806"/>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8806"/>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иана Шмавонян</dc:creator>
  <dc:language>ru-RU</dc:language>
  <cp:keywords/>
  <dcterms:created xsi:type="dcterms:W3CDTF">2024-02-25T08:17:28Z</dcterms:created>
  <dcterms:modified xsi:type="dcterms:W3CDTF">2024-02-25T08: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